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4091DA54" w:rsidR="00FB47D8" w:rsidRDefault="005D0BC7" w:rsidP="00EB3E4A">
      <w:pPr>
        <w:pStyle w:val="1"/>
        <w:jc w:val="center"/>
      </w:pPr>
      <w:r>
        <w:t xml:space="preserve">Problem </w:t>
      </w:r>
      <w:r w:rsidR="00827E1C">
        <w:t>3</w:t>
      </w:r>
      <w:r>
        <w:t xml:space="preserve"> – </w:t>
      </w:r>
      <w:r w:rsidR="009F77B8">
        <w:t>Grocery List</w:t>
      </w:r>
    </w:p>
    <w:p w14:paraId="7904DA89" w14:textId="4DDA8616" w:rsidR="005D0BC7" w:rsidRPr="00AC0B3E" w:rsidRDefault="005D0BC7" w:rsidP="005D0BC7">
      <w:pPr>
        <w:rPr>
          <w:color w:val="0563C1" w:themeColor="hyperlink"/>
          <w:u w:val="single"/>
        </w:rPr>
      </w:pPr>
      <w:r>
        <w:t xml:space="preserve">  </w:t>
      </w: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bookmarkStart w:id="0" w:name="_GoBack1"/>
      <w:r>
        <w:fldChar w:fldCharType="begin"/>
      </w:r>
      <w:r>
        <w:instrText>HYPERLINK "https://softuni.bg/trainings/3976/js-front-end-february-2023"</w:instrText>
      </w:r>
      <w:r>
        <w:fldChar w:fldCharType="separate"/>
      </w:r>
      <w:r w:rsidRPr="009674CD">
        <w:rPr>
          <w:noProof/>
          <w:color w:val="0563C1" w:themeColor="hyperlink"/>
          <w:szCs w:val="24"/>
          <w:u w:val="single"/>
        </w:rPr>
        <w:t xml:space="preserve">"JS </w:t>
      </w:r>
      <w:r>
        <w:rPr>
          <w:noProof/>
          <w:color w:val="0563C1" w:themeColor="hyperlink"/>
          <w:szCs w:val="24"/>
          <w:u w:val="single"/>
        </w:rPr>
        <w:t>Front-End</w:t>
      </w:r>
      <w:r w:rsidRPr="009674CD">
        <w:rPr>
          <w:noProof/>
          <w:color w:val="0563C1" w:themeColor="hyperlink"/>
          <w:szCs w:val="24"/>
          <w:u w:val="single"/>
        </w:rPr>
        <w:t>" course @ SoftUni</w:t>
      </w:r>
      <w:r>
        <w:rPr>
          <w:noProof/>
          <w:color w:val="0563C1" w:themeColor="hyperlink"/>
          <w:szCs w:val="24"/>
          <w:u w:val="single"/>
        </w:rPr>
        <w:fldChar w:fldCharType="end"/>
      </w:r>
      <w:r w:rsidRPr="009674CD">
        <w:rPr>
          <w:noProof/>
          <w:color w:val="0563C1" w:themeColor="hyperlink"/>
          <w:szCs w:val="24"/>
          <w:u w:val="single"/>
        </w:rPr>
        <w:t xml:space="preserve"> </w:t>
      </w:r>
      <w:r>
        <w:rPr>
          <w:lang w:val="bg-BG"/>
        </w:rPr>
        <w:t>.</w:t>
      </w:r>
      <w:bookmarkEnd w:id="0"/>
    </w:p>
    <w:p w14:paraId="13E5B35D" w14:textId="0C98037B" w:rsidR="00827E1C" w:rsidRDefault="005D0BC7" w:rsidP="00827E1C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8" w:history="1">
        <w:r w:rsidR="009F77B8" w:rsidRPr="009F77B8">
          <w:rPr>
            <w:rStyle w:val="a7"/>
          </w:rPr>
          <w:t>https://judge.softuni.org/Contests/3879/Exam-Preparation-II</w:t>
        </w:r>
      </w:hyperlink>
      <w:r>
        <w:rPr>
          <w:lang w:val="bg-BG"/>
        </w:rPr>
        <w:t>.</w:t>
      </w:r>
    </w:p>
    <w:p w14:paraId="7FA17E08" w14:textId="77777777" w:rsidR="00C57A57" w:rsidRDefault="00C57A57" w:rsidP="00C57A57">
      <w:pPr>
        <w:spacing w:before="0" w:after="0" w:line="240" w:lineRule="auto"/>
        <w:rPr>
          <w:lang w:val="bg-BG"/>
        </w:rPr>
      </w:pPr>
    </w:p>
    <w:p w14:paraId="223D297F" w14:textId="77777777" w:rsidR="00827E1C" w:rsidRPr="009518E7" w:rsidRDefault="00827E1C" w:rsidP="00827E1C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37ABEF19" w14:textId="32D96F6B" w:rsidR="005D0BC7" w:rsidRPr="005D0BC7" w:rsidRDefault="00827E1C" w:rsidP="00C57A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8B76F7" w14:textId="6792E8AE" w:rsidR="00827E1C" w:rsidRDefault="00C57A57" w:rsidP="00827E1C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3D32D96D" w14:textId="51073D73" w:rsidR="00827E1C" w:rsidRDefault="00827E1C" w:rsidP="00827E1C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9F77B8">
        <w:rPr>
          <w:noProof/>
          <w:szCs w:val="24"/>
        </w:rPr>
        <w:t>product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168FE680" w14:textId="36868964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 xml:space="preserve">First you need to install all dependencies using the </w:t>
      </w:r>
      <w:r w:rsidR="009F77B8">
        <w:rPr>
          <w:noProof/>
          <w:szCs w:val="24"/>
        </w:rPr>
        <w:t>"</w:t>
      </w:r>
      <w:r w:rsidRPr="00827E1C">
        <w:rPr>
          <w:b/>
          <w:bCs/>
          <w:noProof/>
          <w:szCs w:val="24"/>
        </w:rPr>
        <w:t>npm install</w:t>
      </w:r>
      <w:r w:rsidR="009F77B8">
        <w:rPr>
          <w:noProof/>
          <w:szCs w:val="24"/>
        </w:rPr>
        <w:t>"</w:t>
      </w:r>
      <w:r>
        <w:rPr>
          <w:noProof/>
          <w:szCs w:val="24"/>
        </w:rPr>
        <w:t xml:space="preserve"> command</w:t>
      </w:r>
    </w:p>
    <w:p w14:paraId="25091681" w14:textId="569365D3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 xml:space="preserve">Then you can start the front-end application with the </w:t>
      </w:r>
      <w:r w:rsidR="009F77B8">
        <w:rPr>
          <w:noProof/>
          <w:szCs w:val="24"/>
        </w:rPr>
        <w:t>"</w:t>
      </w:r>
      <w:r w:rsidRPr="00827E1C">
        <w:rPr>
          <w:b/>
          <w:bCs/>
          <w:noProof/>
          <w:szCs w:val="24"/>
        </w:rPr>
        <w:t>npm start</w:t>
      </w:r>
      <w:r w:rsidR="009F77B8">
        <w:rPr>
          <w:b/>
          <w:bCs/>
          <w:noProof/>
          <w:szCs w:val="24"/>
        </w:rPr>
        <w:t>"</w:t>
      </w:r>
      <w:r>
        <w:rPr>
          <w:noProof/>
          <w:szCs w:val="24"/>
        </w:rPr>
        <w:t xml:space="preserve"> command</w:t>
      </w:r>
    </w:p>
    <w:p w14:paraId="2E8EDC47" w14:textId="5A2D5507" w:rsidR="00827E1C" w:rsidRDefault="00827E1C" w:rsidP="00827E1C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also start the </w:t>
      </w:r>
      <w:r w:rsidRPr="00827E1C">
        <w:rPr>
          <w:b/>
          <w:bCs/>
          <w:noProof/>
          <w:szCs w:val="24"/>
        </w:rPr>
        <w:t>server.js</w:t>
      </w:r>
      <w:r>
        <w:rPr>
          <w:noProof/>
          <w:szCs w:val="24"/>
        </w:rPr>
        <w:t xml:space="preserve"> file in the server folder using the </w:t>
      </w:r>
      <w:r w:rsidR="009F77B8">
        <w:rPr>
          <w:noProof/>
          <w:szCs w:val="24"/>
        </w:rPr>
        <w:t>"</w:t>
      </w:r>
      <w:r w:rsidRPr="00827E1C">
        <w:rPr>
          <w:b/>
          <w:bCs/>
          <w:noProof/>
          <w:szCs w:val="24"/>
        </w:rPr>
        <w:t>node server.js</w:t>
      </w:r>
      <w:r w:rsidR="009F77B8">
        <w:rPr>
          <w:noProof/>
          <w:szCs w:val="24"/>
        </w:rPr>
        <w:t>"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</w:p>
    <w:p w14:paraId="5F8F8A15" w14:textId="3AA7F29D" w:rsidR="00827E1C" w:rsidRDefault="00827E1C" w:rsidP="00827E1C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="009F77B8">
        <w:rPr>
          <w:noProof/>
          <w:szCs w:val="24"/>
        </w:rPr>
        <w:t>"</w:t>
      </w:r>
      <w:r w:rsidRPr="00C57A57">
        <w:rPr>
          <w:b/>
          <w:bCs/>
          <w:noProof/>
          <w:szCs w:val="24"/>
        </w:rPr>
        <w:t>npm test</w:t>
      </w:r>
      <w:r w:rsidR="009F77B8">
        <w:rPr>
          <w:noProof/>
          <w:szCs w:val="24"/>
        </w:rPr>
        <w:t>"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 w:rsidR="00C57A57" w:rsidRPr="00C57A57">
        <w:rPr>
          <w:noProof/>
          <w:szCs w:val="24"/>
        </w:rPr>
        <w:t>, it</w:t>
      </w:r>
      <w:r w:rsidR="009F77B8">
        <w:rPr>
          <w:noProof/>
          <w:szCs w:val="24"/>
        </w:rPr>
        <w:t>'</w:t>
      </w:r>
      <w:r w:rsidR="00C57A57" w:rsidRPr="00C57A57">
        <w:rPr>
          <w:noProof/>
          <w:szCs w:val="24"/>
        </w:rPr>
        <w:t xml:space="preserve">s preferable for </w:t>
      </w:r>
      <w:r w:rsidR="00C57A57" w:rsidRPr="00C57A57">
        <w:rPr>
          <w:b/>
          <w:bCs/>
          <w:noProof/>
          <w:szCs w:val="24"/>
        </w:rPr>
        <w:t xml:space="preserve">all of your test to pass locally </w:t>
      </w:r>
      <w:r w:rsidR="00C57A57" w:rsidRPr="00C57A57">
        <w:rPr>
          <w:noProof/>
          <w:szCs w:val="24"/>
        </w:rPr>
        <w:t>before you submit to the judge platform</w:t>
      </w:r>
      <w:r w:rsidR="00C57A57">
        <w:rPr>
          <w:noProof/>
          <w:szCs w:val="24"/>
        </w:rPr>
        <w:t>, like this:</w:t>
      </w:r>
    </w:p>
    <w:p w14:paraId="1276B510" w14:textId="2DACB4C6" w:rsidR="00C57A57" w:rsidRDefault="00E06EA4" w:rsidP="00827E1C">
      <w:pPr>
        <w:rPr>
          <w:noProof/>
          <w:szCs w:val="24"/>
        </w:rPr>
      </w:pPr>
      <w:r>
        <w:rPr>
          <w:noProof/>
        </w:rPr>
        <w:lastRenderedPageBreak/>
        <w:drawing>
          <wp:inline distT="0" distB="0" distL="0" distR="0" wp14:anchorId="559FED4A" wp14:editId="58522288">
            <wp:extent cx="4358640" cy="1824172"/>
            <wp:effectExtent l="0" t="0" r="3810" b="508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8640" cy="1824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E78E1" w14:textId="31936291" w:rsidR="00C57A57" w:rsidRDefault="00C57A57" w:rsidP="00C57A57">
      <w:pPr>
        <w:pStyle w:val="2"/>
        <w:numPr>
          <w:ilvl w:val="0"/>
          <w:numId w:val="0"/>
        </w:numPr>
        <w:ind w:left="360" w:hanging="360"/>
      </w:pPr>
      <w:r w:rsidRPr="00C57A57">
        <w:t>Endpoints</w:t>
      </w:r>
    </w:p>
    <w:p w14:paraId="7E393495" w14:textId="642A4144" w:rsidR="00C57A57" w:rsidRPr="00B3127A" w:rsidRDefault="00000000" w:rsidP="00C57A57">
      <w:pPr>
        <w:pStyle w:val="a8"/>
        <w:numPr>
          <w:ilvl w:val="0"/>
          <w:numId w:val="40"/>
        </w:numPr>
        <w:rPr>
          <w:b/>
          <w:bCs/>
        </w:rPr>
      </w:pPr>
      <w:hyperlink r:id="rId11" w:history="1">
        <w:r w:rsidR="009F77B8" w:rsidRPr="00B3127A">
          <w:rPr>
            <w:rStyle w:val="a7"/>
            <w:b/>
            <w:bCs/>
          </w:rPr>
          <w:t>http://localhost:3030/jsonstore/grocery/</w:t>
        </w:r>
      </w:hyperlink>
    </w:p>
    <w:p w14:paraId="3AEF371E" w14:textId="6F086C12" w:rsidR="00C57A57" w:rsidRPr="00B3127A" w:rsidRDefault="00000000" w:rsidP="00C57A57">
      <w:pPr>
        <w:pStyle w:val="a8"/>
        <w:numPr>
          <w:ilvl w:val="0"/>
          <w:numId w:val="40"/>
        </w:numPr>
        <w:rPr>
          <w:rStyle w:val="a7"/>
          <w:b/>
          <w:bCs/>
        </w:rPr>
      </w:pPr>
      <w:hyperlink r:id="rId12" w:history="1">
        <w:r w:rsidR="009F77B8" w:rsidRPr="00B3127A">
          <w:rPr>
            <w:rStyle w:val="a7"/>
            <w:b/>
            <w:bCs/>
          </w:rPr>
          <w:t>http://localhost:3030/jsonstore/grocery/</w:t>
        </w:r>
      </w:hyperlink>
      <w:r w:rsidR="00C57A57" w:rsidRPr="00B3127A">
        <w:rPr>
          <w:rStyle w:val="a7"/>
          <w:b/>
          <w:bCs/>
        </w:rPr>
        <w:t>:id</w:t>
      </w:r>
    </w:p>
    <w:p w14:paraId="6861EEFC" w14:textId="044D2E48" w:rsidR="00827E1C" w:rsidRDefault="00827E1C" w:rsidP="00827E1C">
      <w:pPr>
        <w:pStyle w:val="2"/>
        <w:numPr>
          <w:ilvl w:val="0"/>
          <w:numId w:val="0"/>
        </w:numPr>
        <w:ind w:left="360" w:hanging="360"/>
      </w:pPr>
      <w:r>
        <w:t xml:space="preserve">Load </w:t>
      </w:r>
      <w:r w:rsidR="009F77B8">
        <w:t>Products</w:t>
      </w:r>
    </w:p>
    <w:p w14:paraId="682885E1" w14:textId="0BBECAD4" w:rsidR="00C57A57" w:rsidRDefault="00C57A57" w:rsidP="00C57A57">
      <w:r>
        <w:t xml:space="preserve">Clicking the </w:t>
      </w:r>
      <w:r w:rsidRPr="0088053A">
        <w:rPr>
          <w:b/>
          <w:bCs/>
        </w:rPr>
        <w:t xml:space="preserve">[Load </w:t>
      </w:r>
      <w:r w:rsidR="009F77B8">
        <w:rPr>
          <w:b/>
          <w:bCs/>
        </w:rPr>
        <w:t>Product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all </w:t>
      </w:r>
      <w:r w:rsidR="009F77B8">
        <w:t>products</w:t>
      </w:r>
      <w:r>
        <w:t xml:space="preserve"> in your local database.</w:t>
      </w:r>
    </w:p>
    <w:p w14:paraId="478FB1C4" w14:textId="3EF7A1CC" w:rsidR="00A017BA" w:rsidRDefault="00A017BA" w:rsidP="00C57A57">
      <w:r>
        <w:t>Each task is a list item in the following format:</w:t>
      </w:r>
    </w:p>
    <w:p w14:paraId="490BEA53" w14:textId="77777777" w:rsidR="009F77B8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>&lt;tr&gt;</w:t>
      </w:r>
    </w:p>
    <w:p w14:paraId="69294CD0" w14:textId="18F0C57B" w:rsidR="009F77B8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 xml:space="preserve"> </w:t>
      </w:r>
      <w:r w:rsidRPr="00B3127A">
        <w:rPr>
          <w:rFonts w:ascii="Consolas" w:hAnsi="Consolas"/>
          <w:b/>
          <w:bCs/>
        </w:rPr>
        <w:tab/>
        <w:t>&lt;td class="name"&gt;</w:t>
      </w:r>
      <w:r w:rsidR="00984FCC" w:rsidRPr="00B3127A">
        <w:rPr>
          <w:rFonts w:ascii="Consolas" w:hAnsi="Consolas"/>
          <w:b/>
          <w:bCs/>
        </w:rPr>
        <w:t>{Product}</w:t>
      </w:r>
      <w:r w:rsidRPr="00B3127A">
        <w:rPr>
          <w:rFonts w:ascii="Consolas" w:hAnsi="Consolas"/>
          <w:b/>
          <w:bCs/>
        </w:rPr>
        <w:t>&lt;/td&gt;</w:t>
      </w:r>
    </w:p>
    <w:p w14:paraId="7074BF85" w14:textId="28908F65" w:rsidR="009F77B8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  <w:t>&lt;td class="count-product"&gt;</w:t>
      </w:r>
      <w:r w:rsidR="00984FCC" w:rsidRPr="00B3127A">
        <w:rPr>
          <w:rFonts w:ascii="Consolas" w:hAnsi="Consolas"/>
          <w:b/>
          <w:bCs/>
        </w:rPr>
        <w:t>{count}</w:t>
      </w:r>
      <w:r w:rsidRPr="00B3127A">
        <w:rPr>
          <w:rFonts w:ascii="Consolas" w:hAnsi="Consolas"/>
          <w:b/>
          <w:bCs/>
        </w:rPr>
        <w:t>&lt;/td&gt;</w:t>
      </w:r>
    </w:p>
    <w:p w14:paraId="49E44A1A" w14:textId="256042FE" w:rsidR="009F77B8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  <w:t>&lt;td class="product-price"&gt;</w:t>
      </w:r>
      <w:r w:rsidR="00984FCC" w:rsidRPr="00B3127A">
        <w:rPr>
          <w:rFonts w:ascii="Consolas" w:hAnsi="Consolas"/>
          <w:b/>
          <w:bCs/>
        </w:rPr>
        <w:t>{price}</w:t>
      </w:r>
      <w:r w:rsidRPr="00B3127A">
        <w:rPr>
          <w:rFonts w:ascii="Consolas" w:hAnsi="Consolas"/>
          <w:b/>
          <w:bCs/>
        </w:rPr>
        <w:t>&lt;/td&gt;</w:t>
      </w:r>
    </w:p>
    <w:p w14:paraId="24F5B8D3" w14:textId="77777777" w:rsidR="00B3127A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  <w:t>&lt;td class="</w:t>
      </w:r>
      <w:proofErr w:type="spellStart"/>
      <w:r w:rsidRPr="00B3127A">
        <w:rPr>
          <w:rFonts w:ascii="Consolas" w:hAnsi="Consolas"/>
          <w:b/>
          <w:bCs/>
        </w:rPr>
        <w:t>btn</w:t>
      </w:r>
      <w:proofErr w:type="spellEnd"/>
      <w:r w:rsidRPr="00B3127A">
        <w:rPr>
          <w:rFonts w:ascii="Consolas" w:hAnsi="Consolas"/>
          <w:b/>
          <w:bCs/>
        </w:rPr>
        <w:t>"&gt;</w:t>
      </w:r>
    </w:p>
    <w:p w14:paraId="479DDD4F" w14:textId="4A0CAC83" w:rsidR="00B3127A" w:rsidRPr="00B3127A" w:rsidRDefault="00B3127A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</w:r>
      <w:r w:rsidRPr="00B3127A">
        <w:rPr>
          <w:rFonts w:ascii="Consolas" w:hAnsi="Consolas"/>
          <w:b/>
          <w:bCs/>
        </w:rPr>
        <w:tab/>
      </w:r>
      <w:r w:rsidR="009F77B8" w:rsidRPr="00B3127A">
        <w:rPr>
          <w:rFonts w:ascii="Consolas" w:hAnsi="Consolas"/>
          <w:b/>
          <w:bCs/>
        </w:rPr>
        <w:t xml:space="preserve">&lt;button class="update"&gt;Update&lt;/button&gt; </w:t>
      </w:r>
    </w:p>
    <w:p w14:paraId="1330D768" w14:textId="77777777" w:rsidR="00B3127A" w:rsidRPr="00B3127A" w:rsidRDefault="00B3127A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</w:r>
      <w:r w:rsidRPr="00B3127A">
        <w:rPr>
          <w:rFonts w:ascii="Consolas" w:hAnsi="Consolas"/>
          <w:b/>
          <w:bCs/>
        </w:rPr>
        <w:tab/>
      </w:r>
      <w:r w:rsidR="009F77B8" w:rsidRPr="00B3127A">
        <w:rPr>
          <w:rFonts w:ascii="Consolas" w:hAnsi="Consolas"/>
          <w:b/>
          <w:bCs/>
        </w:rPr>
        <w:t>&lt;button class="delete"&gt;Delete&lt;/button&gt;</w:t>
      </w:r>
    </w:p>
    <w:p w14:paraId="55FB99CA" w14:textId="616ABEAE" w:rsidR="009F77B8" w:rsidRPr="00B3127A" w:rsidRDefault="00B3127A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ab/>
      </w:r>
      <w:r w:rsidR="009F77B8" w:rsidRPr="00B3127A">
        <w:rPr>
          <w:rFonts w:ascii="Consolas" w:hAnsi="Consolas"/>
          <w:b/>
          <w:bCs/>
        </w:rPr>
        <w:t>&lt;/td&gt;</w:t>
      </w:r>
    </w:p>
    <w:p w14:paraId="5E2A6FBE" w14:textId="4FDF9000" w:rsidR="00C57A57" w:rsidRPr="00B3127A" w:rsidRDefault="009F77B8" w:rsidP="009F77B8">
      <w:pPr>
        <w:rPr>
          <w:rFonts w:ascii="Consolas" w:hAnsi="Consolas"/>
          <w:b/>
          <w:bCs/>
        </w:rPr>
      </w:pPr>
      <w:r w:rsidRPr="00B3127A">
        <w:rPr>
          <w:rFonts w:ascii="Consolas" w:hAnsi="Consolas"/>
          <w:b/>
          <w:bCs/>
        </w:rPr>
        <w:t>&lt;tr&gt;</w:t>
      </w:r>
    </w:p>
    <w:p w14:paraId="4EA440EB" w14:textId="313DAFA7" w:rsidR="009F77B8" w:rsidRPr="009F77B8" w:rsidRDefault="00E06EA4" w:rsidP="009F77B8">
      <w:pPr>
        <w:rPr>
          <w:b/>
          <w:bCs/>
        </w:rPr>
      </w:pPr>
      <w:r w:rsidRPr="00E06EA4">
        <w:rPr>
          <w:b/>
          <w:bCs/>
        </w:rPr>
        <w:lastRenderedPageBreak/>
        <w:drawing>
          <wp:inline distT="0" distB="0" distL="0" distR="0" wp14:anchorId="26885430" wp14:editId="0AD441BE">
            <wp:extent cx="6626225" cy="3078480"/>
            <wp:effectExtent l="0" t="0" r="3175" b="762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DC2E" w14:textId="3E0D6D15" w:rsidR="00827E1C" w:rsidRDefault="00827E1C" w:rsidP="00827E1C">
      <w:pPr>
        <w:pStyle w:val="2"/>
        <w:numPr>
          <w:ilvl w:val="0"/>
          <w:numId w:val="0"/>
        </w:numPr>
        <w:ind w:left="360" w:hanging="360"/>
      </w:pPr>
      <w:r>
        <w:t xml:space="preserve">Add </w:t>
      </w:r>
      <w:r w:rsidR="009F77B8">
        <w:t>Products</w:t>
      </w:r>
    </w:p>
    <w:p w14:paraId="226CDCD0" w14:textId="05F71330" w:rsidR="0088053A" w:rsidRDefault="0088053A" w:rsidP="0088053A">
      <w:r>
        <w:t xml:space="preserve">Clicking the </w:t>
      </w:r>
      <w:r w:rsidRPr="0088053A">
        <w:rPr>
          <w:b/>
          <w:bCs/>
        </w:rPr>
        <w:t>[Add</w:t>
      </w:r>
      <w:r w:rsidR="009F77B8">
        <w:rPr>
          <w:b/>
          <w:bCs/>
        </w:rPr>
        <w:t xml:space="preserve"> Product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server, creating a new </w:t>
      </w:r>
      <w:r w:rsidR="009F77B8">
        <w:t>product</w:t>
      </w:r>
      <w:r>
        <w:t xml:space="preserve"> with the </w:t>
      </w:r>
      <w:r w:rsidRPr="009F77B8">
        <w:rPr>
          <w:b/>
          <w:bCs/>
        </w:rPr>
        <w:t>name</w:t>
      </w:r>
      <w:r w:rsidR="009F77B8">
        <w:rPr>
          <w:b/>
          <w:bCs/>
        </w:rPr>
        <w:t xml:space="preserve">, </w:t>
      </w:r>
      <w:proofErr w:type="gramStart"/>
      <w:r w:rsidR="009F77B8">
        <w:rPr>
          <w:b/>
          <w:bCs/>
        </w:rPr>
        <w:t>count</w:t>
      </w:r>
      <w:proofErr w:type="gramEnd"/>
      <w:r w:rsidR="009F77B8">
        <w:rPr>
          <w:b/>
          <w:bCs/>
        </w:rPr>
        <w:t xml:space="preserve"> </w:t>
      </w:r>
      <w:r w:rsidR="009F77B8">
        <w:t xml:space="preserve">and </w:t>
      </w:r>
      <w:r w:rsidR="009F77B8">
        <w:rPr>
          <w:b/>
          <w:bCs/>
        </w:rPr>
        <w:t>price</w:t>
      </w:r>
      <w:r>
        <w:t xml:space="preserve"> from the input value</w:t>
      </w:r>
      <w:r w:rsidR="009F77B8">
        <w:t>s</w:t>
      </w:r>
      <w:r>
        <w:t xml:space="preserve"> and after the successful creation you should send another </w:t>
      </w:r>
      <w:r w:rsidRPr="0088053A">
        <w:rPr>
          <w:b/>
          <w:bCs/>
        </w:rPr>
        <w:t>GET</w:t>
      </w:r>
      <w:r>
        <w:t xml:space="preserve"> request to fetch all </w:t>
      </w:r>
      <w:r w:rsidR="009F77B8">
        <w:t>products</w:t>
      </w:r>
      <w:r>
        <w:t>, including the newly added one.</w:t>
      </w:r>
    </w:p>
    <w:p w14:paraId="1C00B13A" w14:textId="13F777F4" w:rsidR="0088053A" w:rsidRDefault="00E06EA4" w:rsidP="0088053A">
      <w:r w:rsidRPr="00E06EA4">
        <w:drawing>
          <wp:inline distT="0" distB="0" distL="0" distR="0" wp14:anchorId="17C17DC5" wp14:editId="2AE5E36C">
            <wp:extent cx="6626225" cy="3078480"/>
            <wp:effectExtent l="0" t="0" r="3175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1C35B" w14:textId="3E7DAB09" w:rsidR="000A1369" w:rsidRPr="0088053A" w:rsidRDefault="00E06EA4" w:rsidP="0088053A">
      <w:r w:rsidRPr="00E06EA4">
        <w:lastRenderedPageBreak/>
        <w:drawing>
          <wp:inline distT="0" distB="0" distL="0" distR="0" wp14:anchorId="76174F1C" wp14:editId="3055A873">
            <wp:extent cx="6626225" cy="307467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571B0" w14:textId="2B108E71" w:rsidR="00827E1C" w:rsidRDefault="009F77B8" w:rsidP="00827E1C">
      <w:pPr>
        <w:pStyle w:val="2"/>
        <w:numPr>
          <w:ilvl w:val="0"/>
          <w:numId w:val="0"/>
        </w:numPr>
        <w:ind w:left="360" w:hanging="360"/>
      </w:pPr>
      <w:r>
        <w:t>Delete</w:t>
      </w:r>
      <w:r w:rsidR="00827E1C">
        <w:t xml:space="preserve"> </w:t>
      </w:r>
      <w:r>
        <w:t>Products</w:t>
      </w:r>
    </w:p>
    <w:p w14:paraId="7B44A82D" w14:textId="2C9567CB" w:rsidR="0088053A" w:rsidRPr="0088053A" w:rsidRDefault="0088053A" w:rsidP="0088053A">
      <w:r>
        <w:t>Clicking the</w:t>
      </w:r>
      <w:r w:rsidRPr="0088053A">
        <w:rPr>
          <w:b/>
          <w:bCs/>
        </w:rPr>
        <w:t xml:space="preserve"> [</w:t>
      </w:r>
      <w:r w:rsidR="009F77B8"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’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3101544" w14:textId="387D73C9" w:rsidR="00827E1C" w:rsidRDefault="009F77B8" w:rsidP="00827E1C">
      <w:pPr>
        <w:pStyle w:val="2"/>
        <w:numPr>
          <w:ilvl w:val="0"/>
          <w:numId w:val="0"/>
        </w:numPr>
        <w:ind w:left="360" w:hanging="360"/>
      </w:pPr>
      <w:r>
        <w:t>Update</w:t>
      </w:r>
      <w:r w:rsidR="00827E1C">
        <w:t xml:space="preserve"> </w:t>
      </w:r>
      <w:r>
        <w:t>Products</w:t>
      </w:r>
    </w:p>
    <w:p w14:paraId="14F1A584" w14:textId="16782529" w:rsidR="00AB0D5E" w:rsidRPr="00E06EA4" w:rsidRDefault="0088053A" w:rsidP="0088053A">
      <w:r>
        <w:t xml:space="preserve">Clicking the </w:t>
      </w:r>
      <w:r w:rsidRPr="00AB0D5E">
        <w:rPr>
          <w:b/>
          <w:bCs/>
        </w:rPr>
        <w:t>[</w:t>
      </w:r>
      <w:r w:rsidR="009F77B8">
        <w:rPr>
          <w:b/>
          <w:bCs/>
        </w:rPr>
        <w:t>Update</w:t>
      </w:r>
      <w:r w:rsidRPr="00AB0D5E">
        <w:rPr>
          <w:b/>
          <w:bCs/>
        </w:rPr>
        <w:t xml:space="preserve">] </w:t>
      </w:r>
      <w:r>
        <w:t>button should change the DOM Structure for that list element</w:t>
      </w:r>
      <w:r w:rsidR="009F77B8">
        <w:t>.</w:t>
      </w:r>
      <w:r w:rsidR="00E06EA4">
        <w:t xml:space="preserve"> </w:t>
      </w:r>
      <w:r w:rsidR="00E06EA4">
        <w:rPr>
          <w:b/>
          <w:bCs/>
        </w:rPr>
        <w:t>[Update</w:t>
      </w:r>
      <w:r w:rsidR="00E06EA4">
        <w:t xml:space="preserve"> </w:t>
      </w:r>
      <w:r w:rsidR="00E06EA4">
        <w:rPr>
          <w:b/>
          <w:bCs/>
        </w:rPr>
        <w:t xml:space="preserve">Product] </w:t>
      </w:r>
      <w:r w:rsidR="00E06EA4">
        <w:t xml:space="preserve">button must be </w:t>
      </w:r>
      <w:proofErr w:type="gramStart"/>
      <w:r w:rsidR="00E06EA4">
        <w:t>activate</w:t>
      </w:r>
      <w:proofErr w:type="gramEnd"/>
      <w:r w:rsidR="00E06EA4">
        <w:t xml:space="preserve">. </w:t>
      </w:r>
    </w:p>
    <w:p w14:paraId="19AB895C" w14:textId="5A703D4C" w:rsidR="00AB0D5E" w:rsidRDefault="0088053A" w:rsidP="0088053A">
      <w:r>
        <w:t>After clicking the [</w:t>
      </w:r>
      <w:r w:rsidR="009F77B8">
        <w:rPr>
          <w:b/>
          <w:bCs/>
        </w:rPr>
        <w:t>Update</w:t>
      </w:r>
      <w:r w:rsidR="00E06EA4">
        <w:rPr>
          <w:b/>
          <w:bCs/>
        </w:rPr>
        <w:t xml:space="preserve"> Product</w:t>
      </w:r>
      <w:r w:rsidRPr="00AB0D5E">
        <w:rPr>
          <w:b/>
          <w:bCs/>
        </w:rPr>
        <w:t xml:space="preserve">] </w:t>
      </w:r>
      <w:r>
        <w:t xml:space="preserve">button you should send a </w:t>
      </w:r>
      <w:r w:rsidRPr="00AB0D5E">
        <w:rPr>
          <w:b/>
          <w:bCs/>
        </w:rPr>
        <w:t>PATCH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9F77B8">
        <w:rPr>
          <w:b/>
          <w:bCs/>
        </w:rPr>
        <w:t xml:space="preserve">name, </w:t>
      </w:r>
      <w:proofErr w:type="gramStart"/>
      <w:r w:rsidR="009F77B8">
        <w:rPr>
          <w:b/>
          <w:bCs/>
        </w:rPr>
        <w:t>count</w:t>
      </w:r>
      <w:proofErr w:type="gramEnd"/>
      <w:r w:rsidR="009F77B8">
        <w:rPr>
          <w:b/>
          <w:bCs/>
        </w:rPr>
        <w:t xml:space="preserve"> or price</w:t>
      </w:r>
      <w:r>
        <w:t xml:space="preserve"> of the changed item, after the successful request you should </w:t>
      </w:r>
      <w:r w:rsidRPr="00AB0D5E">
        <w:rPr>
          <w:b/>
          <w:bCs/>
        </w:rPr>
        <w:t>fetch the items again</w:t>
      </w:r>
      <w:r>
        <w:t xml:space="preserve"> and see that </w:t>
      </w:r>
      <w:r w:rsidR="00AB0D5E">
        <w:t>changes have been made.</w:t>
      </w:r>
    </w:p>
    <w:p w14:paraId="19FFAF32" w14:textId="3AA2F738" w:rsidR="000A1369" w:rsidRDefault="003B2D8A" w:rsidP="0088053A">
      <w:r w:rsidRPr="003B2D8A">
        <w:drawing>
          <wp:inline distT="0" distB="0" distL="0" distR="0" wp14:anchorId="18F2F85C" wp14:editId="1D6A6603">
            <wp:extent cx="6626225" cy="3078480"/>
            <wp:effectExtent l="0" t="0" r="3175" b="762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7E027" w14:textId="6848BCAA" w:rsidR="0061274E" w:rsidRPr="0088053A" w:rsidRDefault="003B2D8A" w:rsidP="0088053A">
      <w:r w:rsidRPr="003B2D8A">
        <w:lastRenderedPageBreak/>
        <w:drawing>
          <wp:inline distT="0" distB="0" distL="0" distR="0" wp14:anchorId="497AB6E6" wp14:editId="18ACCD5E">
            <wp:extent cx="6626225" cy="3078480"/>
            <wp:effectExtent l="0" t="0" r="3175" b="762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2263E" w14:textId="77777777" w:rsidR="00827E1C" w:rsidRDefault="00827E1C" w:rsidP="00827E1C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5E91B8F7" w14:textId="77777777" w:rsidR="00827E1C" w:rsidRDefault="00827E1C" w:rsidP="00827E1C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&amp; </w:t>
      </w:r>
      <w:r w:rsidRPr="00BF4641">
        <w:rPr>
          <w:rStyle w:val="CodeChar"/>
        </w:rPr>
        <w:t>tests</w:t>
      </w:r>
      <w:r>
        <w:t xml:space="preserve"> folders. Upload the archive to Judge.</w:t>
      </w:r>
    </w:p>
    <w:p w14:paraId="1771CE86" w14:textId="77777777" w:rsidR="00827E1C" w:rsidRDefault="00827E1C" w:rsidP="00827E1C">
      <w:r w:rsidRPr="002D4E27">
        <w:rPr>
          <w:noProof/>
          <w:lang w:val="bg-BG" w:eastAsia="bg-BG"/>
        </w:rPr>
        <w:drawing>
          <wp:inline distT="0" distB="0" distL="0" distR="0" wp14:anchorId="3B3C2CF6" wp14:editId="0E95A0B4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40CA8A6" w14:textId="77777777" w:rsidR="00827E1C" w:rsidRDefault="00827E1C" w:rsidP="00827E1C">
      <w:r w:rsidRPr="00951129">
        <w:rPr>
          <w:noProof/>
          <w:lang w:val="bg-BG" w:eastAsia="bg-BG"/>
        </w:rPr>
        <w:lastRenderedPageBreak/>
        <w:drawing>
          <wp:inline distT="0" distB="0" distL="0" distR="0" wp14:anchorId="1D42C9DF" wp14:editId="2647377F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4AEA418" w14:textId="77777777" w:rsidR="00827E1C" w:rsidRDefault="00827E1C" w:rsidP="00827E1C">
      <w:r w:rsidRPr="00951129">
        <w:rPr>
          <w:noProof/>
          <w:lang w:val="bg-BG" w:eastAsia="bg-BG"/>
        </w:rPr>
        <w:drawing>
          <wp:inline distT="0" distB="0" distL="0" distR="0" wp14:anchorId="1528C18E" wp14:editId="579623D3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ADA2AF8" w14:textId="77777777" w:rsidR="00827E1C" w:rsidRDefault="00827E1C" w:rsidP="00827E1C"/>
    <w:p w14:paraId="4EAF6ED8" w14:textId="77777777" w:rsidR="00827E1C" w:rsidRPr="00C97523" w:rsidRDefault="00827E1C" w:rsidP="00827E1C">
      <w:pPr>
        <w:rPr>
          <w:rFonts w:cstheme="minorHAnsi"/>
          <w:noProof/>
          <w:lang w:val="bg-BG"/>
        </w:rPr>
      </w:pPr>
    </w:p>
    <w:p w14:paraId="783AE775" w14:textId="77777777" w:rsidR="00827E1C" w:rsidRPr="00083DDD" w:rsidRDefault="00827E1C" w:rsidP="00083DDD"/>
    <w:sectPr w:rsidR="00827E1C" w:rsidRPr="00083DDD" w:rsidSect="009060E2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A81EF" w14:textId="77777777" w:rsidR="0012029C" w:rsidRDefault="0012029C">
      <w:pPr>
        <w:spacing w:before="0" w:after="0" w:line="240" w:lineRule="auto"/>
      </w:pPr>
      <w:r>
        <w:separator/>
      </w:r>
    </w:p>
  </w:endnote>
  <w:endnote w:type="continuationSeparator" w:id="0">
    <w:p w14:paraId="3A4325A2" w14:textId="77777777" w:rsidR="0012029C" w:rsidRDefault="0012029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F1CFD7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E77819" w:rsidRPr="00E77819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0F1CFD7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E77819" w:rsidRPr="00E77819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66F95" w14:textId="77777777" w:rsidR="0012029C" w:rsidRDefault="0012029C">
      <w:pPr>
        <w:spacing w:before="0" w:after="0" w:line="240" w:lineRule="auto"/>
      </w:pPr>
      <w:r>
        <w:separator/>
      </w:r>
    </w:p>
  </w:footnote>
  <w:footnote w:type="continuationSeparator" w:id="0">
    <w:p w14:paraId="6DC2BB3B" w14:textId="77777777" w:rsidR="0012029C" w:rsidRDefault="0012029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8935493">
    <w:abstractNumId w:val="5"/>
  </w:num>
  <w:num w:numId="2" w16cid:durableId="1935823176">
    <w:abstractNumId w:val="17"/>
  </w:num>
  <w:num w:numId="3" w16cid:durableId="1921790566">
    <w:abstractNumId w:val="10"/>
  </w:num>
  <w:num w:numId="4" w16cid:durableId="274560552">
    <w:abstractNumId w:val="18"/>
  </w:num>
  <w:num w:numId="5" w16cid:durableId="949825586">
    <w:abstractNumId w:val="12"/>
  </w:num>
  <w:num w:numId="6" w16cid:durableId="1353441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63233514">
    <w:abstractNumId w:val="3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48133202">
    <w:abstractNumId w:val="26"/>
  </w:num>
  <w:num w:numId="9" w16cid:durableId="1372458622">
    <w:abstractNumId w:val="32"/>
  </w:num>
  <w:num w:numId="10" w16cid:durableId="1844121238">
    <w:abstractNumId w:val="34"/>
  </w:num>
  <w:num w:numId="11" w16cid:durableId="883565299">
    <w:abstractNumId w:val="1"/>
  </w:num>
  <w:num w:numId="12" w16cid:durableId="1948463523">
    <w:abstractNumId w:val="13"/>
  </w:num>
  <w:num w:numId="13" w16cid:durableId="958534436">
    <w:abstractNumId w:val="21"/>
  </w:num>
  <w:num w:numId="14" w16cid:durableId="1149395134">
    <w:abstractNumId w:val="29"/>
  </w:num>
  <w:num w:numId="15" w16cid:durableId="150027179">
    <w:abstractNumId w:val="15"/>
  </w:num>
  <w:num w:numId="16" w16cid:durableId="5135709">
    <w:abstractNumId w:val="7"/>
  </w:num>
  <w:num w:numId="17" w16cid:durableId="1524981325">
    <w:abstractNumId w:val="31"/>
  </w:num>
  <w:num w:numId="18" w16cid:durableId="1377586404">
    <w:abstractNumId w:val="0"/>
  </w:num>
  <w:num w:numId="19" w16cid:durableId="1681078787">
    <w:abstractNumId w:val="30"/>
  </w:num>
  <w:num w:numId="20" w16cid:durableId="496119371">
    <w:abstractNumId w:val="3"/>
  </w:num>
  <w:num w:numId="21" w16cid:durableId="741606912">
    <w:abstractNumId w:val="16"/>
  </w:num>
  <w:num w:numId="22" w16cid:durableId="1814179614">
    <w:abstractNumId w:val="2"/>
  </w:num>
  <w:num w:numId="23" w16cid:durableId="2070684357">
    <w:abstractNumId w:val="20"/>
  </w:num>
  <w:num w:numId="24" w16cid:durableId="1126243433">
    <w:abstractNumId w:val="19"/>
  </w:num>
  <w:num w:numId="25" w16cid:durableId="1702318139">
    <w:abstractNumId w:val="22"/>
  </w:num>
  <w:num w:numId="26" w16cid:durableId="1757244759">
    <w:abstractNumId w:val="9"/>
  </w:num>
  <w:num w:numId="27" w16cid:durableId="1933123488">
    <w:abstractNumId w:val="27"/>
  </w:num>
  <w:num w:numId="28" w16cid:durableId="1703897028">
    <w:abstractNumId w:val="33"/>
  </w:num>
  <w:num w:numId="29" w16cid:durableId="2022008623">
    <w:abstractNumId w:val="8"/>
  </w:num>
  <w:num w:numId="30" w16cid:durableId="304236697">
    <w:abstractNumId w:val="6"/>
  </w:num>
  <w:num w:numId="31" w16cid:durableId="1399937936">
    <w:abstractNumId w:val="23"/>
  </w:num>
  <w:num w:numId="32" w16cid:durableId="2140107190">
    <w:abstractNumId w:val="4"/>
  </w:num>
  <w:num w:numId="33" w16cid:durableId="380787061">
    <w:abstractNumId w:val="25"/>
  </w:num>
  <w:num w:numId="34" w16cid:durableId="846479383">
    <w:abstractNumId w:val="14"/>
  </w:num>
  <w:num w:numId="35" w16cid:durableId="833573680">
    <w:abstractNumId w:val="28"/>
  </w:num>
  <w:num w:numId="36" w16cid:durableId="404492477">
    <w:abstractNumId w:val="11"/>
  </w:num>
  <w:num w:numId="37" w16cid:durableId="1076828047">
    <w:abstractNumId w:val="5"/>
  </w:num>
  <w:num w:numId="38" w16cid:durableId="92283104">
    <w:abstractNumId w:val="5"/>
  </w:num>
  <w:num w:numId="39" w16cid:durableId="306932688">
    <w:abstractNumId w:val="5"/>
  </w:num>
  <w:num w:numId="40" w16cid:durableId="183641572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qQUANQ/xAy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1369"/>
    <w:rsid w:val="000A3468"/>
    <w:rsid w:val="000B7BC3"/>
    <w:rsid w:val="000D4B37"/>
    <w:rsid w:val="000F0E40"/>
    <w:rsid w:val="00104F96"/>
    <w:rsid w:val="00113FD5"/>
    <w:rsid w:val="0012029C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2D8A"/>
    <w:rsid w:val="003B74B0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D0BC7"/>
    <w:rsid w:val="005E0413"/>
    <w:rsid w:val="005E6CB0"/>
    <w:rsid w:val="005F5B07"/>
    <w:rsid w:val="00601B21"/>
    <w:rsid w:val="0060220F"/>
    <w:rsid w:val="00606B33"/>
    <w:rsid w:val="0061274E"/>
    <w:rsid w:val="00631C04"/>
    <w:rsid w:val="0063435C"/>
    <w:rsid w:val="00635766"/>
    <w:rsid w:val="006535D5"/>
    <w:rsid w:val="00654882"/>
    <w:rsid w:val="00663FEF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A1A82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27E1C"/>
    <w:rsid w:val="00866740"/>
    <w:rsid w:val="008703D1"/>
    <w:rsid w:val="0088053A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4FCC"/>
    <w:rsid w:val="00987DB3"/>
    <w:rsid w:val="00990303"/>
    <w:rsid w:val="009C276A"/>
    <w:rsid w:val="009D20E1"/>
    <w:rsid w:val="009D6D90"/>
    <w:rsid w:val="009F1D11"/>
    <w:rsid w:val="009F77B8"/>
    <w:rsid w:val="00A017BA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3127A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06EA4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C57A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26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64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9/Exam-Preparation-II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localhost:3030/jsonstore/grocery/" TargetMode="External"/><Relationship Id="rId17" Type="http://schemas.openxmlformats.org/officeDocument/2006/relationships/image" Target="media/image6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grocery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3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EC58A-2B51-4412-B544-04119C81B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76</Words>
  <Characters>3286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2-01T17:00:00Z</dcterms:modified>
</cp:coreProperties>
</file>